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100866</w:t>
      </w:r>
    </w:p>
    <w:p>
      <w:pPr>
        <w:pStyle w:val="Date"/>
      </w:pPr>
      <w:r>
        <w:t xml:space="preserve">วันพฤหัสบดีที่</w:t>
      </w:r>
      <w:r>
        <w:t xml:space="preserve"> </w:t>
      </w:r>
      <w:r>
        <w:t xml:space="preserve">10</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ที่ไม่สบายกันเยอะอาจารย์ก็ไม่สบาย ให้นักศึกษาระวังตัวด้วยนะคะ ช่วงนี้โควิด กลับมาระบาดที่เราอีกแล้วนะคะ แล้วก็ไข้หวัดใหญ่ แล้วก็เป็นช่วงหน้าฝนด้วยนะคะ ช่วงหน้าฝนก็ระวังยุงลายนะคะ ที่เป็นพาหะที่นำพาเชื้อ ไข้เลือดออกมานะคะ ก็ระวัง 3 ตัวนี้นะคะ ในช่วงนี้ อีกตัวหนึ่ง ก็คืออาหาร บางทีแบบมันจะมากับฝนค่ะ เป็นแบคทีเรียที่มากับฝน อาหารก็อยากให้นักศึกษาให้พยายามกินสุก นะคะ ผักด้วยนะคะ ก็กินแบบปรุงสุกนะคะ ถ้ากินแบบดิบมันอาจจะมีเชื้อแบคทีเรียมีอะไรที่มากับฝน อาจจะคิดว่าโดนแล้วมันสะอาดอ าจจะไม่ใช่นะคะ ก็ให้นักศึกษาล้างทำความสะอาดให้มันสะอาดสักหน่อยนะคะ ช่วงนี้ก็… ก็จะมีเชื้อโรค มีโรคที่มากับช่วงฤดูฝนเยอะแยะมากมาย แล้วก็การขับขี่รถมอเตอร์ไซค์ ก็ให้ระวังด้วยนะคะ เพราะเดี๋ยวอาจจะถนนลื่น หรือบางทีบางคนกางร่มขับมอเตอร์ไซค์อย่างนี้ค่ะ อาจจะมองมองไม่เห็นทาง หรือขับมือเดียวอย่างนี้ค่ะ ขอให้ขับให้ระวังสักหน่อยนะคะ แล้วก็ระวังให้มากขึ้นนะคะ ก็จะมีถนนลื่นด้วยนะคะ ก็ช่วงฤดูฝนก็ระวังให้มากนะคะ แล้วก็ช่วงนี้นะคะ เราก็จะมีงานกิจกรรมอะไรหลาย ๆ อย่างมากมายนะคะ เดี๋ยวก็จะมีสัปดาห์วิทย์อีกต่อนะคะ แล้วก็จะมีหยุดรับปริญญา ต่อไปก็อาจจะมีกิจกรรมต่าง ๆ ของมหาวิทยาลัยนะคะ อาจจะมีกีฬาเพิ่มมาอีกนะคะ งานการบ้านที่อาจารย์หลาย ๆ ท่านที่สั่งไว้นะคะ ก็ให้พวกเราตั้งใจ ดำเนินการเริ่มตั้งแต่ตอนนี้นะคะ จะได้ไม่ค้างคา ถ้ามีอะไรสงสัยก็ถามพี่อุ่ยกับคุยกับพี่เก๋นะคะ หรือถามอาจารย์ท่านใดที่สั่งงานเรานะคะ ถ้าสงสัยก็ถามกลับไปนะคะ อย่าลืมทำ อย่าขี้เกียจทำ เพราะว่าช่วงนี้อาจารย์อาจจะไม่ค่อยได้พบเรานะคะ อาจารย์จะมีสั่งงานเพิ่ม ๆ ในแต่ละสัปดาห์ แต่ละสัปดาห์นะคะ ก็มาต่อนะคะ สัปดาห์นี้อาจจะ ห้องเรียนเราอาจจะ เพื่อนมาน้อยนะ เพราะว่าเพื่อนก็ไม่สบายหลายคนนะคะ ก็ระวังกัน เวลาไปที่คับแคบ หรือมีคนเยอะ ๆ ค่ะ ก็อย่าเผลอเลอนะคะ บางคนไม่ใส่แมสก์เลย เดี๋ยวนี้นะคะ ก็ต้องใส่นะคะ ยังใส่อยู่นะคะ อาจจะในตอนที่อยู่ในที่โล่ง ขับมอเตอร์ไซค์อาจจะใส่หมวกกันน็อก ก็ยังอาจจะไม่ต้องใส่แมสก์ก็ได้นะคะ แต่ว่าถ้าอย่างใช่อาคารเรียนเรา อาคาร 13 บางคนก็จะขึ้นลิฟท์มานะ เวลาที่ขึ้นลิฟท์มาน่ะค่ะ อากาศเชื้อโรคมันจะอยู่ในอากาศนะ อยู่ในลิฟต์ขอให้เราใส่แมสก์ด้วย หรือไปหยิบจับอะไรหลาย ๆ อย่าง ไปสัมผัสในที่สาธารณะประตูห้องน้ำอย่างนี้ค่ะ แล้วก็อย่าลืมล้างมือนะคะ เพราะบางทีเราอาจจะจับคนที่มีพาหะ หรือว่ามีแบคทีเรียมีอะไรต่าง ๆ ของเชื้อ COVID ไปจับประตู แล้วเราก็ไปจับ แล้วเราก็มาสัมผัสหน้า สัมผัสมือ บางคนที่แข็งแรง โควิดมันก็จะยังไม่แพร่กระจายในตัวเรานะคะ บางคนก็ 3 วันก็เห็น บางคนก็ 5 วัน บางคนก็ 7 วัน อย่างบางคนถึง 7 วันแล้วถึงจะเป็น แต่ก่อนหน้านั้นน่ะ ไม่รู้ว่าตัวเองเป็น ก็อาจจะเอาเชื้อโรคไปแพร่ ไปแพร่หลาย ๆ ที่ แพร่ให้กับเพื่อนไปแล้วนะคะ สำหรับเรื่องโรคภัยไข้เจ็บนะ เดี๋ยว… เดี๋ยวก็ฝากนักศึกษาป้องกันตัวให้มากนะคะ ระวังตัวด้วยนะคะ เรามาต่อการเรียนกันเลยนะคะ ครั้งก่อนนะ ช่วงแรกนะคะ เราจะพูดคุยกันถึงอุปกรณ์ หรือสื่อ หรือเทคโนโลยีที่เป็นภาพรวมนะคะ ที่เกี่ยวกับการสนับสนุนการช่วยในการเรียนของผู้พิการนะ มา Part นี้นะคะ มาเรียนเกี่ยวกับอุปกรณ์ เครื่องมือ หรือ Software ที่เป็นเทคโนโลยีนะคะ ที่มีเทคโนโลยีมาเกี่ยวข้องนะคะ ที่จะแยกเห็นเป็นหลัก ๆ นะ ก็จะมีอยู่อุปกรณ์ หรือจะเรียกว่า</w:t>
      </w:r>
      <w:r>
        <w:t xml:space="preserve"> </w:t>
      </w:r>
      <w:r>
        <w:t xml:space="preserve">“</w:t>
      </w:r>
      <w:r>
        <w:t xml:space="preserve">Hardwereนะคะ เช่น คอมพิวเตอร์เป็นต้นนะคะ คอมพิวเตอร์สำหรับคนพิการนะ ก็จะมีบางคนอาจจะต้องมีอุปกรณ์เพิ่ม อุปกรณ์เสริม อันนี้ก็นับรวมอยู่ในกลุ่มของ Hardware นะคะ เดี๋ยวต่อไป เดี๋ยวเราจะได้มาเห็นภาพนะคะ มารู้ว่าคนพิการ เรียนอย่างไรบ้างนะคะ ไม่ใช่แค่พวกเราเท่าที่รู้ที่เห็นนะ ก็จะแนะนำให้ว่าคนพิการหลาย ๆ คน หลาย ๆ กลุ่มนี่ ถ้าเขาจะใช้อุปกรณ์เทคโนโลยีพวกนี้ เขาใช้อย่างไรกันบ้างนะคะ แล้วก็บางคน ถ้ามีอุปกรณ์แล้วก็ยังเข้าไม่ถึง ก็อาจจะมีพวก Software เข้ามาช่วยนะคะ ก็จะไม่พูดถึงเป็นอุปกรณ์ที่เป็นสำหรับยืม หรือสำหรับให้เปล่านะคะ แต่จะพูดบรรยายไปถึงอุปกรณ์รายละเอียดของอุปกรณ์เลยนะคะ อันนี้ก็จะใช้หนังสือ ของกระทรวงเทคโนโลยีมาช่วยสอนให้พวกเรานะคะ ถ้าพวกเราอยากเรียนรู้เพิ่มเติม ก็เข้าไปดูใน Classroom ได้นะคะ ถ้าเป็นของกระทรวงเทคโนโลยีนะคะ ก็จะแยกออกให้เห็นเป็นกลุ่มของเทคโนโลยีสารสนเทศและการสื่อสารนะคะ เครื่องคอมพิวเตอร์แล้วก็อุปกรณ์ในการช่วยในการสื่อสารการช่วยในการสื่อสารมีอะไรบ้าง โทรศัพท์ ไมโครโฟน ลำโพง หรือว่าวันนี้ถ้าจะเป็น Software ก็จะเป็นGoogle Zoom Google Meet มีอะไรประมาณนี้นะคะ แล้วก็เทคโนโลยีสิ่งอำนวยความสะดวกเพื่อการสื่อสาร ก็จะมีแยกย่อยออกมาให้เห็นอีกนะ น่าจะเป็นเครื่องช่วยสื่อสารพร้อมอุปกรณ์ต่อพ่วงสำหรับผู้พิการ สื่อสารสำหรับผู้พิการ บางคนถ้าอย่างเช่นสายตานะ ก็อาจจะมีเครื่องช่วยฟัง… นะคะ ที่สอนจะมีอุปกรณ์รับสัญญาณเสียงนะคะ แบบเป็นห้อยคอ หรือแบบเป็นเหน็บกับเข็มขัดค่ะ แล้วก็รับเสียงมาแล้ว ก็รับสารมาแล้ว ก็ช่วยมาแปลสารอีกทีหนึ่ง ให้สำหรับผู้พิการทางการนะคะ เครื่องพิมพ์อักษรเบลด้วยระบบคอมพิวเตอร์ ก็จะมีต่อพ่วงออกจากคอมพิวเตอร์นะคะ เครื่องสแกนเนอร์ก็ เครื่องสแกนแล้วก็พิมพ์ภาพ แล้วก็เอาเข้ามาเก็บ ให้ผู้พิการได้มองเห็นผ่านจอคอมพิวเตอร์นะคะ ขนาดถ้าสมมติว่าบางทีเป็นขนาด A4 นะ ใช้ในกลุ่มผู้พิการทางการเห็นนะคะ ในกระดาษ A4 บางทีมันอาจจะเป็น Font ขนาดที่ผู้พิการทางการเห็นมองไม่เห็น อาจจะเป็น font 12 หรือต่ำลงมากว่านั้นนะคะ เมื่อเราสแกนแล้ว ไฟล์นั้นก็จะเข้ามาอยู่ในคอมพิวเตอร์ คอมพิวเตอร์ก็จะมีโปรแกรม หรือมีระบบช่วยขยายตัวหนังสือจากฟอนต์ 10 12 หรือต่ำกว่านั้น ให้ขยายในความพอเหมาะที่ผู้พิการทางการเห็นก็จะมองเห็นได้นะคะ เครื่องแสดงผลอักษรเบรลล์ ก็จะเป็นเครื่องพิมพ์ที่แปลง อันนี้จะแปลงออกจากคอมพิวเตอร์มาเป็นตัวอักษรเบรลล์ ในบางทีบางเครื่องอาจจะไม่มีลำโพงนี่ค่ะ ว่าอาจจะมีซอฟต์แวร์ตัวแปลง คืออ่านตัวอักษรเบรลล์ ผู้พิการที่พิมพ์ตัวอักษรเบรลล์ มาแต่ไม่สามารถอ่านผ่านต่อได้หรือไม่มีโปรแกรมอ่านตัวอักษรเบรลล์ได้ แต่ว่าพ่วงมากับเครื่องแสดงผลตัวอักษรเบรลล์ จะมีการคลำก็จะมีนูน นูนที่เป็นตัวอักษรเบรลล์ขึ้นมานะคะ ในเครื่องนั้นช่วยให้ผู้พิการทางการเห็น ตาบอดนะคะ ก็จะอ่านอ่านตัวอักษรเบรลล์นั้นได้นะคะ ต่อไป เครื่องอ่านหนังสือสำหรับคนพิการ ก็จะมีเพื่อนหลาย ๆ คนนะ ที่ครั้งก่อนที่ให้เราหางาน ที่เห็น เห็น ๆ เลยก็จะมีปัจจุบันนี้นะคะ ก็จะเป็นปากกา ใช้สำหรับเด็กเล็ก หรือเด็กโต หรือผู้พิการทางการเรียน อย่างเช่น ออทิสติก AD อย่างนี้ค่ะ บางคนก็ยังอ่านไม่ออก แต่ว่าใช้อุปกรณ์เหล่านั้น หรือปากกาตัวเ ครื่องช่วยอ่านน่ะค่ะ เอาไปจิ้มที่ตัวหนังสือ ปากกานั้นก็จะช่วยอ่านออกเสียงนะคะ บางอันก็จะมีอ่านเฉพาะภาษาอังกฤษ บางอันก็อ่านได้ทั้งภาษาไทย ภาษาอังกฤษ หรือบางอันช่วยสำหรับผู้บกพร่องทางการเห็นด้วยนะคะ ก็จะมีบอกสีได้ด้วยใช่ไหมคะ ที่ครั้งก่อนเราได้เรียนรู้กันมานะคะ ต่อไปเป็นอุปกรณ์ควบคุมตัวชี้ตำแหน่งนะคะ ตัวชี้ตำแหน่งก็จะเป็นลูกโลกใช่ไหมคะ ครั้งก่อน มันก็จะมีไม้บรรทัดที่ ที่เป็นแบบโค้ง ๆ โค้งรอบกับลูกโลกค่ะ ก็จะมีตรวจจุดมาชี้ Scale บอก ก็จะมีอ่านออกเสียงว่าตึกตรงนี้ คือสถานที่ใด ตำแหน่งทวีปใด ประเทศใด ก็จะเป็นอุปกรณ์ขอบคุณชี้ตำแหน่งนะคะ อันนี้ที่เห็นเห็นก็จะจะเป็นเกี่ยวกับลูกโลกนะ หรือไม้บรรทัดบางอันไม้บรรทัด T เมื่อก่อนค่ะ มันจะมีหัวลาก หรือตาชั่ง ตาชั่งที่เป็นลูกตุ้มค่ะ มันก็จะมีบอก ถ้าเลื่อนไปตรงไหนมันก็จะบอกจำนวนน้ำหนักนั้น ก็… ก็มาใช้คนทั่วไป แล้วก็สามารถนำมาใช้กับคนพิการได้นะคะ แต่บางสิ่งบางอย่างนะ อุปกรณ์สำหรับผู้พิการ ก็อาจจะมีการดัดแปลงเพิ่มขึ้นมา ให้… ให้มันเหมาะผู้พิการนะคะ เพื่อให้ผู้พิการนี่ ได้เรียนรู้ ได้เข้าถึง สื่อ หรือแหล่งความรู้นั้นได้เท่ากับคนปกตินะคะ อันนี้ก็จะเป็นภาพตัวอย่างอุปกรณ์นะ มาเริ่มกันเลยนะคะ อันนี้คืออะไรคะนักศึกษา อันนี้เราจะคุ้นเคยกันอยู่ใช่ไหมคะ แต่ห้องเรียนเรา จะไม่มีตัวนี้นะ ตัว CPU ตัวประมวลผลนะคะ เพราะว่าเครื่องคอมพิวเตอร์ของเรานะคะ เรียกว่าเป็น All in one ก็คือเอาตัวนี้เข้ามาอยู่รวมกันกับหน้าจอนะคะ ฉะนั้นแล้ว ก็ให้รักษาเวลาใช้ ก็ใช้ด้วยความทะนุถนอมนะ จะได้ใช้กันยาว ๆ เผื่อรุ่นน้องจะได้ใช้ด้วย เพราะบางทีแบบมันเสียมานี่ มันอาจจะซ่อมยากนะคะ เพราะมันเป็น All In One มันไม่ได้เหมือนภาพตัวอย่างนี้นะคะ ที่มันจะแยกออกจากกัน ซ่อมเป็นส่วน ๆ ได้นะคะ อุปกรณ์นี้นะคะ ช่วยในการเรียนของเราอย่างมากเลยใช่ไหมคะ ในปัจจุบันนี้ ถ้าเป็นของอาจารย์ตั้งแต่ก่อนนู้นนะคะ คอมพิวเตอร์ก็ยังไม่เยอะเท่าไร ถ้าจะใช้แต่ต้องไปเข้าร้าน เพื่อใช้บริการนะคะ แม้ห้องสมุดมี แต่ว่าห้องสมุดก็ไม่เพียงพอ สำหรับการเข้าใช้ของนักศึกษานะ แต่ทุกวันนี้ของเราสะดวกสบายกันมากเลย แล้วทุกคนก็มี Notebook เป็นของตัวเองนะคะ ช่วยในการเรียนอย่างไร โดยเฉพาะการทำงาน การพิมพ์งานใช่ไหมคะ ช่องทางการส่ง ทุกวันนี้ก็จะมีช่องทางการเรียน ในสถานการณ์ที่เป็น COVID หรืออาจารย์บางท่าน อาจติดภารกิจอยู่ต่างจังหวัดอย่างนี้ค่ะ ก็อาจจะใช้อุปกรณ์นี้นะคะ มาใช้ในการเรียนออนไลน์นะคะ หรืออยู่ที่บ้าน หรือเป็นช่วงติดโควิดนะ เราก็จะได้ใช้อุปกรณ์นี้กันเยอะมากเลยนะคะ หรือไม่ใช่แต่การเรียนนะ ก็มีการทำธุรกิจ การทำงาน อะไรหลาย ๆ อย่าง ก็ต้องใช้อุปกรณ์คอมพิวเตอร์ แม้กระทั่งทุกวันนี้ รปภ. ใช่ไหมคะ ก็จะต้องมีคอมพิวเตอร์ มาเก็บข้อมูล เก็บบันทึกภาพวงจรปิดใช่ไหมคะ ไว้ดูเหตุการณ์ สถานการณ์ ในที่ที่รปภ. ดูแลใช่ไหมคะ อุปกรณ์นี้ก็จะมีอุปกรณ์ต่อพ่วงอีก เดี๋ยวจะได้พูดถึงกันนะคะ ที่อำนวยความสะดวก หรือสนับสนุนให้ผู้พิการเข้าเรียนได้นะคะ ได้เข้าถึง ก็จะเหมาะกับผู้พิการประเภทไหนบ้าง ก็ทุกประเภทเลยนะคะ ที่กล่าวถึง และคนปกติทุกอาชีพ อาจจะแม้แต่เกษตรทุกวันนี้ ก็มช้คอมพิวเตอร์เข้ามาช่วยในการเก็บข้อมูลนะ หรือพัฒนาหรือศึกษาหาความรู้ผ่านคอมพิวเตอร์ก็มีนะคะ อุปกรณ์คอมพิวเตอร์แบบพกพาหรือว่า Notebook นะคะ หรือ Laptop ก็จะมีหลายชื่อที่เรียกกันนะคะ อันนี้ก็จะทำงานเหมือนคอมพิวเตอร์ตั้งโต๊ะนะคะ แต่ว่าวันนี้ก็จะสะดวกหน่อย มีขนาดเล็กลง แล้วก็ขนาดน้ำหนักเบาลงนะคะ ก็สามารถพกพาไปทำงานในที่ต่าง ๆ ได้ แล้วก็ทุกวันนี้การพัฒนานะคะ ก็จะเป็น… มีตัวจับสัญญาณ WiFi ในตัวนะคะ โดยที่ไม่ต้องต่อสาย LAN นะคะ ไปที่ไหนก็สามารถใช้งานได้ ถ้าที่ตรงนั้น หรือจุดตำแหน่งนั้นมีคลื่นสัญญาณอินเทอร์เน็ตเข้าถึงนะคะ ก็สามารถใช้งาน Notebook ได้นะคะ ก็สะดวกไปอีกแบบหนึ่ง ถ้ารู้ว่าบางคนทำงานพิมพ์ใน Notebook แล้วอย่างนี้ค่ะ ถ้าจะไปที่อื่นก็สามารถพกพิมพ์งานต่อเนื่องได้นะคะ ก็จะเหมาะกับทุกคน เหมือนเครื่องคอมพิวเตอร์ตั้งโต๊ะที่กล่าวมานะ ต่อไปนะคะ เครื่องแท็บเล็ต เครื่องแท็บเล็ตก็จะมีบูมอยู่ช่วงหนึ่งใช่ไหมคะ ที่รัฐบาลสนับสนุนให้นักเรียนได้ใช้ตั้งแต่ ป. 1 นะ เมื่อก่อนให้ได้ใช้ Tablet กันทุกคนนะคะ แต่ด้วยปัจจัยหลาย ๆ อย่าง ทำให้มีการชะงักลงไปนะคะ ด้วย 1. ด้วยปัญหาของอุปกรณ์อย่างนี้ค่ะ อาจจะแบบยังไม่… ยังไม่ตอบโจทย์ผู้ใช้เท่าไร ถึง อาจจะการทำงานอาจจะช้า อาจจะหน่วงอย่างนี้ค่ะ การประมวลผลช้า ก็ยัง… ยังไม่บอกตอบโจทย์ผู้ใช้เท่าไร แล้วก็คุณครูไม่มีความชำนาญในการใช้อุปกรณ์เหล่านี้นะคะ ก็ในการใช้นะ อุปกรณ์พวกเทคโนโลยีต่าง ๆ หรืออุปกรณ์ไฟฟ้าต่าง ๆ นะคะ มันก็จะมีความเสื่อมอายุการใช้งานนะ ความเสื่อมของอายุพวกนี้ก็จะอยู่ในระยะเวลาประมาณ 5 ปี น่าจะสังเกตนะคะ ถ้านักศึกษาคนไหนที่มี Notebook หรือมีโทรศัพท์ใช่ไหมคะ ก็จะใช้งานอยู่ประมาณ 3 ปี 3 ปีนี้ อุปกรณ์พวกนี้ของเราค่ะ ก็เริ่มจะมีปัญหานะ บางทีก็เปิดไม่ติดบ้าง บางทีก็ดับไปเฉย ๆ อย่างนี้ใช่ไหมคะ หรือ… มีการติดขัด โหลดไม่ได้ หรือว่ามีปัญหาที่แตกต่างกันไปแต่ละเครื่องนะคะ อันนั้น ก็คืออายุของอุปกรณ์เหล่านั้นนะคะ ก็จะมีการเสื่อมสภาพลงไปนะคะ อย่างมากเท่าที่เห็นมันก็จะอยู่ประมาณ 5 ปีนะคะ ก็มันจะเสื่อมสภาพไปเอง หรืออย่างเช่น Tablet หรือ มือถือเรานะ เสื่อมไปหลัก ๆ ก็จะเป็นแบตเตอรี่ใช่ไหมคะ เพราะว่าก็จะมีแบตเตอรี่ ก็จะเก็บเปิดใช้งานได้ไม่นาน จากเดิมเปิดใช้งานเปิดไว้ได้ 1 วัน พออายุนานไป 3 ปี 4 ปี 5 ปี อายุการใช้งานหรือเวลาการเปิดเครื่องก็จะอยู่ประมาณชั่วโมง 2 ชั่วโมง ก็จะได้ชาร์จอยู่บ่อย ๆ นะคะ อันนั้นก็จะเป็นความเสื่อมของอุปกรณ์นะคะ ก็จะมีการซ่อม หรือเปลี่ยนอุปกรณ์บางชิ้นในเครื่องนั้นนะคะ แต่บางอย่างพอเสื่อมแล้วนะคะ อุปกรณ์ที่จะมาเปลี่ยน หรืออะไหล่ที่จะนำมาเปลี่ยน ก็บางตัวถ้าไม่มีที่จะผลิตแล้ว โดยเกิดจากทรัพยากรทางธรรมชาติ หรือสิ่งแวดล้อมต่าง ๆ ที่นำมาผลิต บางทีก็อาจจะหมดไปอย่างนี้ค่ะ ก็ในเมื่อเพื่อจะมาผลิตอุปกรณ์อะไหล่นี้ไม่มีแล้วก็จะหมดไปแล้ว ทีนี้เราก็ไม่สามารถที่จะใช้งานอุปกรณ์นี้ได้ต่อ หรือผู้ผลิตไม่ผลิตขึ้นมาแล้วอย่างนี้ค่ะ หรือมีตัวใหม่ หรือไม่คุ้ม ไม่คุ้มกับการซ่อม หรือการเปลี่ยนอะไหล่ เราก็ต้องหยุดการใช้งานของอุปกรณ์นั้นไปนะคะ พวกรายละเอียดนะ ก็… นักศึกษาที่เรียนสาขาเทคโนโลยีคอมพิวเตอร์นะคะ หลัก ๆ นะที่นักศึกษาจะต้องรู้ ไม่ว่าจะเป็น Tablet iPad หรือคอมพิวเตอร์ หรืออุปกรณ์ต่าง ๆ ที่เกี่ยวกับเสมือนคอมพิวเตอร์น่ะค่ะ ที่หลัก ๆ ที่นักศึกษาจะต้องเรียนรู้ก็คือ 1. หน่วยความจำของเครื่องเวลาเราไปซื้อโทรศัพท์ หรือซื้อ iPad ซื้ออะไรต่าง ๆ ใช่ไหมคะ หลักสำคัญที่เป็นข้อสำคัญที่เราจะต้องพิจารณาในการเลือกซื้อนะ 1. หน่วยความจำ หน่วยความจำ ที่เป็น RAM กับ Rom ใช่ไหมคะ ที่เราจะต้องรู้ว่าหน่วยความจำเครื่องที่จะมาเก็บข้อมูลในการประมวลผล ต้องมีขนาดเท่าไร ในความพอเหมาะกับราคา ราคาก็มีความเป็นตัวที่จะมาใช้พิจารณา อีกข้อสำคัญอีกอันหนึ่ง ก็คือการนำไปใช้งานนะ ต้องเลือกดูนะคะ ในความเหมาะสม อย่างเช่น บางคนคิดว่าตัวเองมีเงิน ก็อยากจะซื้อเครื่องที่เป็นของ Apple ของ iOS นะคะ แต่ไม่ได้คำนึงถึงการใช้งาน ก็อาจจะทำให้ เสียค่าใช้จ่ายโดยเปล่าประโยชน์นะคะ อาจจะใช้งานได้ไม่ถึงอย่างนี้ค่ะ อาจจะถ้า แค่มาซื้อของ acer Asus ในราคาที่ย่อมเยาว์ หรือเกินครึ่งไป เราก็จะเหลือเงินไปใช้อย่างอื่น หรือไปซื้ออย่างอื่นได้นะคะ ก็ให้นักศึกษาคำนึงถึงการใช้ประโยชน์นะคะ ในอุปกรณ์การใช้งานก็มีคู่แข่ง มีตัวเลือกหลาย ๆ ตัว ก็ให้นักศึกษาพิจารณาคู่แข่งเทียบคู่กันไปนะคะ เวลาที่จะซื้ออุปกรณ์โทรศัพท์ หรือ iPad หรือ Notebook นะคะ ก็ศึกษารายละเอียดของอุปกรณ์เหล่านั้น หรือบางคนชอบทำ Content ใช่ไหมคะ ทุกวันนี้หรือไลฟ์สด หรืออะไรนี้ค่ะ ก็อาจจะมีกล้องเข้ามาเกี่ยวนะคะ รายละเอียด หรือบางคนชอบถ่ายรูปชอบไปเที่ยวนี้ค่ะ ก็ดูรายละเอียดของกล้องเข้ามาด้วยนะคะ ขนาด น้ำหนัก ก็มีผลกับเรานะคะ บางคนสายตาไม่ดีแต่ไปเลือกอุปกรณ์ที่แบบหน้าจอเล็ก ๆ มันก็จะดู อาจจะแบบไม่ค่อยคล่องเราเท่าไหร่อย่างนี้ค่ะ อาจจะดูพิจารณาที่จอที่มันใหญ่ขึ้น หรือในความละเอียดของสี ที่เหมาะสมกับสายตาของผู้พิการ ของตัวผู้พิการด้วยนะคะ อันนี้ก็ให้นักศึกษาไปศึกษาเพิ่มเติมนะคะ ว่าเหมาะกับกลุ่มไหนบ้างนะ โทรศัพท์ก็จะคล้าย ๆ กันกับ iPad นะ แต่ว่าโทรศัพท์เราก็จะพกพาติดตัวตลอดนะคะ เป็นเครื่องมือที่สำคัญ ก็คือใช้ติดต่อสื่อสารกันได้สะดวกรวดเร็วขึ้นนะคะ ก็สามารถช่วยในการเรียนของเราได้นะคะ และใช้หาข้อมูล ถ่ายรูป ถ่ายสไลด์ ส่งการบ้าน ทำงานได้ ทุกวันนี้ก็เกือบจะเท่าคอมพิวเตอร์แล้วนะ แต่จะ จะมีอยู่บางอย่างที่ยังยากอยู่ ก็คือการทำพวกกราฟฟิกพวกนี้อะไรอย่างนี้ค่ะ อาจจะยาก หน้าจอมันเล็กนะคะ บางคนยังไม่ถนัด เห็นการ… เห็นทาง TikTok นะ พี่บางคนมีการสร้างกราฟิกสร้างป้ายโฆษณา ผ่าน…ผ่านมือถือ ก็จะมีอุปกรณ์ช่วยอุปกรณ์เสริมเพิ่มมานะ ก็คือพวกปากกานะคะ จะช่วยให้ทำงานได้คล่องขึ้นนะคะ ถ้าใช้มือนะ มือเรามันมันใหญ่ ปลายมัน… มันไม่เหมือนปากกานะ มันก็จะใหญ่มันก็จะเข้าไปในจุดที่มันเล็ก ๆ หรือบางทีมันก็จะบังสายตาเรานะ ก็สามารถใช้ประโยชน์ได้ อันนี้ก็ ก็เลือกถ้าสมมติว่านักศึกษาจะเลือกซื้อนะคะ พิจารณาในการใช้งานของตัวเองนะ ไม่ใช่ซื้อมาเกิน… เกินความจำเป็น แล้วมันอาจจะเกินงบเราไปเยอะ เราอาจจะเสียเงินตัวนั้น ไปใช้ประโยชน์… ประโยชน์อย่างอื่นไม่ได้นะคะ ต่อไปนะคะ เป็นอุปกรณ์พ่วง เป็นเหมือนเป็นวิทยุ FM น่ะค่ะ สำหรับผู้พิการทางการได้ยินนะคะ เป็นเครื่องแปลงสัญญาณเสียงนะคะ ของผู้ที่ผ่าตัดหูมาแล้วนะคะ ก็มันก็จะมีแบบห้อยคอนะ แล้วก็แบบเสียบกลับเข็มขัดค่ะ เมื่อมีผู้สื่อสารส่งสารมา มันก็จะมาเข้าเครื่องตัวนี้นะคะ เครื่องตัวนี้ก็จะมาแปลงสัญญาณ ให้กับผู้บกพร่องทางการได้ยิน ที่มีการผ่าตัดประสาทหูแล้วนะคะ ตตัวรับตัวนี้นะคะ ก็จะส่งมาที่ประสาทหูเทียม ที่อยู่ในประสาทหูของเรานะคะ ก็จะมี… ก็จะเป็นเหมือนการใช้คลื่นคลื่นสัญญาณเหมือนวิทยุนะคะ อันนี้อัตรามีข้อจำกัด ก็คือใช้ในใช้ในระยะที่จำกัดไม่สามารถที่จะ ตัวดำนี้ค่ะ มันไม่มีรายละเอียดนะ บอกว่าระยะห่างเท่าไรนะคะ ถ้าเป็นสัญญาณของ FM นะ มันก็ ก็จะมีข้อจำกัดใน… ในเรื่องของสัญญานะคะ หรือบางทีแบบถ้าไปอยู่ในห้องที่มันมีที่ปิดสัญญาณ WiFi ของเราก็เหมือนกันนะคะ ถ้าแบบมีกำแพงอะไรนีกั้น หรือมีอลูมิเนียมมีเหล็กอย่างนี้ค่ะ สัญญาณก็ไม่สามารถลอดผ่านเข้ามาได้ ให้เห็นเลยนะคะ ถ้าถ้าสมมติ ว่ามีโทรศัพท์โทรเข้าแล้วเราจะเดินเข้าลิฟต์อย่างเนี้ค่ะ สัญญาณนั้นก็จะตัดเข้าตัดไปเลยนะคะ ทุกสัญญาณเลยนะคะ ไม่ว่าจะเป็นสัญญาณอินเทอร์เน็ต สัญญาณวิทยุ สัญญาณคลื่นโทรศัพท์นี้ค่ะ ถ้าเราเข้าไปในห้องลิฟต์ ห้องลิฟต์สัญญาณทุกอย่างถูกตัดไปหมดเลยนะคะ เพราะว่าลิฟต์ถูกสร้างมาด้วยเหล็กด้วยอลูมิเนียมนะคะ สัญญาณเหล่านี้ออกไปนะคะ ไม่สามารถเชื่อมต่อได้เลยนะคะ ต่อไปเครื่องพิมพ์อักษร อักษรเบรลล์นะคะ อยู่ที่ DSS มีนะ แต่ว่ามันพังไปแล้วนะคะ พังเพราะ 1. ไม่ค่อยได้ใช้งาน 2. เพราะอายุการใช้งานมันเสื่อมไปนะคะ เดี๋ยวช่วงท้าย ๆ ท้าย ๆ เทอมนะคะ เดี๋ยวอาจารย์จะพาพวกเรา ไปเรียนรู้ ไปดู ไปเห็นอุปกรณ์เหล่านี้จริง ๆ นะคะ ว่ามันเป็นหน้าตาแบบไหน มันใช้งานอย่างไรนะคะ แต่บางอันก็อาจจะให้เห็นแค่ภาพนะ เพราะว่ามันเสื่อมไปแล้ว มันไม่สามารถที่จะใช้งานไปได้นะ ตัวนี้น่าจะเป็นอุปกรณ์พ่วงกับคอมพิวเตอร์นะคะ เมื่อ… อาจารย์ก็เคยได้ ได้ใช้งานอยู่นะคะ เราผลิตไฟล์งานที่เป็น Word น่ะค่ะ เป็นเป็นตัวอักษรเป็น Word แล้วทีนี้ ก็จะมีอีก Software เข้ามาแปลงแปลงให้เป็นตัวอักษรเบรลล์นะคะ พอแปลงเป็นตัวอักษรเบรลล์แล้วถึงจะสั่งพรินต์ผ่านเครื่องพรินต์นี้ได้นะคะ เพราะเครื่องเครื่องปริ้นนี้ก็จะเป็นเครื่องพรินต์ที่ปริ้นออกมาเป็นตัวอักษรเบลก็จะมีกระดาษที่ใช้สำหรับเครื่องพรินต์เครื่องนี้นะคะ แล้วก็จะพรินต์ออกมาเป็นเป็นตัวอักษรเบรลล์นะคะ ในการพรินต์ ในการก่อนที่จะพิมพ์มาค่ะ มันก็จะมีวิธีการจัดเหมือนหน้าตาดีนะคะ เพราะว่าตัวอักษรเบรลล์ มันจะเรียงเหมือนภาษาอังกฤษน่ะค่ะ อย่างเช่น การเรียนอย่างนี้นะคะ ก็จะเป็น ร เรือ เป็น สระเอีย แล้วก็ น หนู นะคะ มันจะเรียงยาวเหมือนภาษาอังกฤษ มันจะไม่มีข้างบนข้างล่างเหมือนอักษรภาษาไทยนะคะ แล้วก็การเรียง การพิมพ์ก็จะเป็นเหมือนภาษาอังกฤษนะคะ ภาษาอังกฤษ เช่นคำว่า เชียน ที่เป็นอ่านว่าสระเอนี่ค่ก็จะเป็น ดูคำว่าชั่น Nation อย่างนี้ค่ะ ก็จะเป็น N a t i o n ก็จะเรียง เรียงไปเลยนะคะ ในการพิมพ์ อันนี้มันจะใช้เวลาสักหน่อยนะคะ เพราะว่ามันจะพิมพ์ทีละจุด ทีละตัวอักษรนะคะ แล้วก็อาจจะมีเสียงเ สียงของตัวพิมพ์นักศึกษาไม่รู้ว่าสมัยก่อน ทันเครื่องพิมพ์ดีดไหมคะ นักศึกษาจะทันเครื่องพิมพ์ดีดไหม ไม่ทันใช่ไหม แต่ถ้าทัน เห็นภาพอาร์มวันนี้น่ะ มันจะเจาะเสียงมันจะดังเหมือนเสียงนกที่ตัดต้นไม้น่ะค่ะ จะเรียงถี่ ๆ กันแบบนั้นนะคะ ตัวนี้มันน่าจะมีเข็มต่ออยู่อยู่ 2 เข็ม เพราะว่าเซลล์มันจะเรียงกันอยู่ 2 แถวเป็น 1 เซลล์เป็น 1 ตัวอักษร เขาจะเรียกว่าเซลล์นะคะ มี 2 เข็มนะคะ จะเจาะพร้อมกันเสียงดังมากเลยนะคะ บางที ถ้าข้อความตัวอักษรมันเป็นพรืดกับพรืดไป เสียงดังมาก ก็จะเปลืองกระดาษสักหน่อยค่ะ อย่างเช่น ข้อความ เขาจะเรียกว่า ถ้าเป็นตัวหนังสือภาษาไทยนะ เป็นน่าเราหน้าตาดีเราประมาณ 1 หน้ากระดาษ A4 อย่างนี้ค่ะ แต่ถ้ามาพิมพ์ของตัวอักษรเบรลล์ก็อาจจะได้สัก 2 หรือ 3 แผ่นหน้ากระดาษของอักษรเบรลล์ก็จะเปลืองพอสมควรนะคะ แต่ทุกวันนี้ก็ ก็น่าจะอยู่โรงเรียนตาบอด น่าจะใช้ในระดับนักเรียนประถม น่าจะใช้อยู่ เพราะนักเรียนจะต้องเรียนรู้การใช้ตัวอักษรเบรลล์ เพื่อพิมพ์เพื่อสัมผัสเพื่อให้ชินกับตัวอักษรเหล่านี้นะคะ แต่ถ้าถ้าเป็นรุ่นพี่ที่จะโตมาแล้ว ก็ไม่ค่อยใช้แล้วค่ะ มาใคอมพิวเตอร์เลยแล้ว ก็ใช้อ่ะื Software ซอฟต์แวร์เข้ามาช่วย ก็คือโปรแกรมช่วยสังเคราะห์ อ่านสังเคราะห์ให้มันเป็นสีเหลือง ถ้าเป็นข้อความตัวหนังสือ ตัวอักษร หรือเป็นรูปภาพ ก็จะมีโปรแกรมช่วยอ่าน โดยที่ไม่ต้องไปแปลงเป็นกระดาษ มาเป็นตัวอักษรเบรลล์เหมือนเมื่อก่อนนะคะ อุปกรณ์เครื่องสแกนเนอร์นะคะ เรามียกตัวอย่างมาแล้วนะ ก็จะมาใช้สำหรับสำหรับผู้บกพร่องทางการเห็นที่เป็นหลัก ๆ นะ แล้วก็แล้วก็กับผู้พิการอื่น ๆ ด้วยนะคะ ในการสแกน การส่งเสริมส่งไฟล์อะไรต่าง ๆ ที่เป็นการต่อเนื่องกันนะคะ อันนี้เราก็จะพอรู้นะ ว่าเรามีไฟล์ที่เป็นกระดาษนะคะ เอาไปเหมือนเป็นการถ่ายภาพค่ะ ว่าเป็นการถ่ายภาพของกระดาษนะ จะมีสแกนเป็นภาพขาวดำ เป็นภาพสี เพื่อเก็บไฟล์เหล่านั้นนะคะ ก็แต่ละเครื่องนะคะ อาจจะมีการสแกนที่เป็นภาพต่อเนื่องค่ะ เราจะไม่ต้องที่ละแผ่นไปกับหน้าเครื่องสแกนนะคะ บางเครื่องก็อาจจะมีคุณสมบัติที่ดีหน่อย สแกนเป็นภาษีได้ บางเครื่องมีคุณสมบัติที่เพิ่มขึ้นมาอีก สแกนเป็นหลาย ๆ ทีละหลาย ๆ แผ่นได้อย่างนี้ค่ะ ไฟล์สแกนก็สแกนเป็นภาพถ่าย สแกนเป็น PDF สแกนเป็นนามสกุลได้หลายนามสกุลได้นะคะ หรือบางเครื่องก็อาจจะใช้งานได้ควบคู่ กับทั้งสแกน และก็ทั้งถ่ายเอกสารไปได้ด้วยนะคะ ทุกวันนี้อุปกรณ์หลาย ๆ อย่าง ก็จะเป็น All in one เยอะมากนะคะ คอมพิวเตอร์ All In One เครื่องถ่ายเอกสารก็ All in one วันทั้งถ่ายได้ทั้งปริ้นได้ทั้งสแกนได้นะคะ มี All in One เยอะแยะมากมายเลยนะคะ เพื่อประหยัดค่าใช้จ่ายลดการใช้ทรัพยากรในการผลิต ตัวนี้นะคะ ก็จะเป็นเครื่องแสดงผลอักษรเบรลล์นะคะ เหมือนที่มาแล้วนะ ตัวนี้จะมาเสียบควบคู่กับคอมพิวเตอร์นะคะ ถ้าคอมพิวเตอร์เราหน้าตาดีนะคะ หรือว่าเป็นตัวอักษรภาษาไทย หรือภาษาอังกฤษนี่ค่ะ ภาษาคนทั่วไป ที่ซ้ายเนะ Softwareแรง ในเครื่องคอมพิวเตอร์นั้นเข้าไป ในเครื่องคอมพิวเตอร์นั้น เราก็จะส่งผ่านออกมาเครื่องแปลผลตัวอักษรเบรลล์นะคะ 40 เซลล์นะคะ ก็จะเห็น เห็นที่เป็นแถบดำ ๆ นี้ไหมคะ แถบดำ ๆ นี้นะคะ ก็จะเป็นไว้สำหรับอักษรเบรลล์ก็จะนูนขึ้นมาที่เป็นแทนตัวเขียนต่าง ๆ นะคะ ก็จะนูนขึ้นมา ก็จะมีอยู่ 40 เซลล์ ก็คือ 40 บล็อกน่ะค่ะ ที่เรียงกันอยู่นี่นะคะ บางเครื่อง ก็จะมีปุ่มในการควบคุม ก็จะมีตัวเลื่อนช่วยเลื่อนว่าอ่านถึงไหนแล้ว หรือจะมีตัวเคอร์เซอร์ค่ะ เหมือนเมาส์ เมาส์ของเราที่ชี้อยู่หน้าจอนะคะ จะเป็นตัวเคอร์เซอร์บางเครื่องนะคะ ก็จะมี ปิ๊บ ๆ ๆ ให้ให้คนตาบอดมาสัมผัสแล้วก็เห็น ว่าเคอร์เซอร์อยู่ตรงไหนนะคะ ตัวนี้ ตัวนี้สามารถใช้ควบคู่กับโปรแกรมจอได้ โปรแกรม NDVA ได้นะคะ ก็คือโปรแกรมอ่าน ตัวนี้นะคะ โปรแกรมอ่านเสียงก็คือเครื่องนี้อ่ะค่ะ ช่วยอ่านให้ด้วยนะคะ ไม่ใช่แค่พิมพ์สัมผัส อย่างเช่นเด็ก ๆ ที่เริ่มเรียนสำหรับเด็กตาบอดนะ ยังอ่านยังไม่คล่อง สะกดยังไม่คล่องนะคะ ก็มีโปรแกรมตอนที่อยู่ในเครื่องนี้ค่ะ ช่วยอ่านให้ ออกเสียงให้ด้วยนะคะ ในรายละเอียดนะ การต่อพ่วงต่ออะไร ให้นักศึกษาไปอ่านเพิ่มเติมดูได้นะคะ อันนี้ก็เป็นอุปกรณ์แสดงผลตัวอักษรเบรลล์ มี 16 เซลล์นะคะ นี่ไงคะ เห็นไหมคะ 1 1 1 เซลล์ ก็จะมีอยู่ 8 จุดนะคะ เล็ก ๆ เข้ม ๆ นี้ค่ะ ก็คือปุ่มที่โผล่ขึ้นมา ให้สำหรับคนตาบอดได้สัมผัสนะคะ เครื่องนี้ก็จะมีสังเคราะห์เป็นเสียงออกมาได้ด้วยนะคะ ก็เหมือนกับเครื่องใหญ่เมื่อกี้ แต่เครื่องใหญ่เมื่อกี้มันจะต้องต่อพ่วงคอมพิวเตอร์นะ อันนี้ก็ใช้งานร่วมกับโปรแกรมจอ NVDA ด้วยนะคะ ตัวนี้สามารถพิมพ์ในเครื่องได้นะคะ เห็นปุ่ม 3 4 5 ปุ่มนี้นะคะ ปุ่มนี้ก็สามารถพิมพ์อันนี้น่ะ เหมือนจะดัดแปลงมาจากเครื่องพิมพ์ดีดนะคะ เครื่องพิมพ์ดีดจะมีครบทุกตัวอักษรเหมือนเท่ากับแป้นพิมพ์เรานะ อันนี้จะมีแค่ 8 คือ 1 1 ตัวอักษรนี่ ค่ะ 1 เซลล์ เขาจะได้ 1 เซลล์ก็จะพิมพ์ปุ่มขึ้นพร้อมกันมาได้เป็น 1 เซลล์ได้นะคะ ก็จะเป็น 1 เซลล์ ถ้าเรากดเลือกกดตำแหน่งนี่ค่ะ พร้อมกันก็จะเป็น 1 เวลล์นะคะ จะมีอุปกรณ์ที่มาช่วยควบคู่กับอันนี้ จะเป็นตัวเลื่อนเคอร์เซอร์อันนี้เป็นเหมือนนะคะ ช่วย Tab วันนี้ก็… ก็เป็นเหมือนจอยสติ๊ก เหมือน… เหมือนเป็นลูกศรนะคะ เลื่อน เลื่อนซ้าย เลื่อนขวานะคะ อันนี้ที่ศูนย์ DSS ก็มีนะคะ อันนี้สามารถพกพา จะเล็กกว่า iPad นิดหนึ่ง โตกว่าโทรศัพท์เรานิดหนึ่งนะคะ แต่ว่าจะมีความหนาสักหน่อยนะครับ ประมาณ หนาสักประมาณครึ่งนิ้วหรือถึง 1 นิ้ว ประมาณนี้นะคะ เครื่องนี้ชื่อก็จะเรียกว่า เครื่อง Mini secca แบบพกพานะคะ ถ้าเป็นเครื่องพิมพ์อักษรเบรลล์แบบพกพานั่นเองนะคะ หรือบางรุ่น บางขนาด บางยี่ห้อน่ะค่ะ ก็จะสามารถเชื่อมต่อกับคอมพิวเตอร์ได้นะคะ มีพอร์ต USB ไว้สำหรับเชื่อมต่อคอมพิวเตอร์ได้ เมื่อก่อนเครื่องนี้ก็จะเมมโมรี่การ์ดใช้เสียบนะคะ ใช้เสียบสำหรับเก็บข้อมูลแล้วก็ถอด ก็จะไปเสียบในคอมพิวเตอร์นะคะ แต่ทุกวันนี้ก็จะเป็นหน่วยความจำในตัวเอง อาจารย์ไม่แน่… ไม่แน่ใจนะคะ ว่าเขามีพัฒนาเหมือน… เหมือนโทรศัพท์ไหมว่า มีการส่งผ่านข้อมูลผ่านบลูทูธ ผ่านอินเทอร์เน็ต ผ่านอะไรอย่างนี้ ทุกวันนี้เขาก็น่าจะผลิตแล้วแหละ ต่อไปนะคะ ไปนะครับ เป็นเครื่องอ่านหนังสือเสียงอิเล็กทรอนิกส์ ระบบ Daisy นะคะ ตัวนี้จะพัฒนา ต่อมาจาก… ต่อมาจาก CD ค่ะ ก็มีการเก็บข้อมูลที่เป็นไฟล์ Word ไฟล์ PDF มาค่ะ แล้ว… แล้วเก็บ เก็บแล้วทีนี้ก็เครื่องนี้ค่ะ ก็มาใส่เมม ใส่หน่วยความจำ มาใส่เครื่องนี้เครื่องนี้ ก็อ่านออกมาเป็นเสียงให้เรานะคะ เครื่อง Daisy เมื่อก่อนจะมีหอสมุดแห่งชาตินะคะ เขาจะทำหนังสือ Daisy นะ ก็จะมีอาสาสมัคร มีนักศึกษามีประชาชนคนทั่วไปอ่ะค่ะ ไปหยิบหนังสือมาเล่มหนึ่งอยู่เรื่องหนึ่งนะคะ ไปที่หอสมุดแห่งชาติก็จะไปอ่าน หรือไปพิมพ์ มีไปพิมพ์หนังสือ เรื่องนี้ค่ะ ส่งให้หอสมุดแห่งชาติ แล้วหอสมุดแห่งชาติก็จะเอาไฟล์นั้นนะคะ มาสังเคราะห์เป็นหนังสือเสียง แปลงเป็นหนังสือเสียง หนังสือเสียงก็จะมีระดับเสียงเหมือนถ้าใครเคยเคยฟังละครที่เป็นละครเรื่องเล่าน่ะค่ะ ก็จะมีดัดเป็นเสียงคนนั้นคนนี้ตามข้อความของเรานะคะ อันนี้คือหนังสือเดซี่ อันนี้เป็น อันนี้อาจารย์ก็ไม่เคยเห็นนะคะ แต่ว่าก็มาศึกษาดูนะครับ เป็นอุปกรณ์เสริมคอมพิวเตอร์ อันนี้ใช้สำหรับผู้พิการที่ไม่มีแขน ไม่มีมือ ไม่มีเท้านะคะ มาใช้แทนเมาส์ ก็คืออาจจะมีใส่หมวก หรือใส่อะไรสักอย่างที่… ที่อยู่บนหัวค่ะ แล้วก็จะมีลูกบอล หรือมีปากกาหรือมีตัวจิ้มค่ะ ที่มาสัมผัสกับตัวหน้าจอตอนนี้ค่ะ ให้มาใช้แทนเมาส์นะคะ เขาก็จะหมุนหัว หรือหมุนส่ายหน้านะคะ เป็นการแทนมือที่เราจับมือเลื่อนไปซ้ายขวาขึ้นลงหน้าหลังอะไรประมาณนี้นะคะ มันก็จะมีตัวเพิ่มมาอีกที่ไม่ใช่ ที่จะต้องใช้หน้าผากหรือหัวที่จะมาถูตรงนี้นะคะ แต่ว่ามันจะมีตัวเชื่อมกับหน้าจอตัวนี้ นะคะ ก็อันนี้ก็ใช้กับผู้พิการทางด้านร่างกายนะคะ ที่อาจจะไม่มีแขน ไม่มีขา หรือไม่มีอวัยวะ หรือบางคนมีอาจจะเคลื่อนไหวตำแหน่งอวัยวะที่จะใช้นั้นไม่ได้ ต้องมาใช้ใบหน้า หรือหัวหรือส่วนที่เป็นหัวแทนนะคะ บางคนก็อาจจะใช้คางอย่างนี้ค่ะ ในส่วนของ… ของผู้พิการที่คล่องตัวนะคะ ต่อไปนะคะ ก็จะเป็นแปลสื่อสิ่งพิมพ์อักษรเบรลล์นะคะ อันนี้เป็นพวก Software แล้วนะคะ ในการแปลนะคะ แปลตัวอักษรข้อความที่เป็นหน้าตาปกตินะ ในกลุ่ม กลุ่มอาจารย์ หรือบุคลากร หรือผู้ที่ดูแลพิการทางการเห็นน่ะค่ะ ก็จะเรียกเอกสารเหล่านั้น ว่าเอกสารหน้าตาดีนะคะ ไว้ใช้สำหรับคนปกติทั่วไปนะคะ ก่อนที่จะมาแปลงเป็นตัวอักษรเบรลล์นะคะ ก่อนหน้านั้น ก็จะเรียกว่า</w:t>
      </w:r>
      <w:r>
        <w:t xml:space="preserve">”</w:t>
      </w:r>
      <w:r>
        <w:t xml:space="preserve">สื่อหน้าตาดี" นะคะ คือเป็นตัวอักษรงาน pdf ทั่วไปนะคะ แล้วก็ถ้าจะมาทำเป็นตัวอักษรเบรลล์นะคะ ก็จะมาผ่านผ่านโปรแกรมนี้นะคะ โปรแกรมที่ชื่อว่า DBT เมื่อก่อนศูนย์ DSS อาจารย์ก็เคยใช้นะคะ เคยซื้อ Software มาใช้ เพราะว่าตอนนั้นมีรุ่นพี่ตาบอดนะ อุปกรณ์ที่เป็น เป็นสื่อออกมาเป็นตัวอักษรเบรลล์ยังไม่มี ก็มีตัวนี้มาก่อนนะคะ แต่ละช่วงเวลานะคะ ก็จะมีการผลิตมา แต่ละอุปกรณ์ แต่ละ Software มาเป็นขั้น เป็นขั้นนะคะ ไม่ได้มาพร้อมกันนะคะ ก่อนที่จะมีเครื่องพิมพ์เครื่องมินิซิการ์ หรือเครื่องแปลงเป็นอักษรเบรลล์ ก็มีตัวเป็น Software มาก่อนนะคะ อาจารย์ก็จะได้ใช้ คืออันดับแรกเราก็ผลิตเอกสารเป็นหน้าตาดีนะคะ เอกสารหน้าตาดีเราก็จะต้องมาแปลงเอกสารหน้าตาดี่น่ะค่ะ ให้เป็นอักษรเบรลล์ โดยผ่าน Software DBT นะคะ หรือเรียกเต็ม ๆ ว่า bel BellerTranslate นะคะ Mellow Translate ก็คือแปลง แปลงตัวอักษรโปรแกรมแปลงตัวอักษรเป็นอักษรเบลนะคะ แปลงเป็นอักษรเบลแล้วคอมพิวเตอร์บางเครื่อง ก็ไม่มีเครื่องโปรแกรมจอ ต้องใช้หลายอย่างมากเลยนะคะ โปรแกรมจอ หรือว่า NVDA มาช่วยอ่านออกเสียง ถ้าไม่มีเราก็จะมาผ่านอุปกรณ์เครื่องพรินต์อักษรเบรลล์นะคะ เพื่อที่จะให้นักศึกษาตาบอดนั้นได้เรียนรู้ ได้รับสารนั้น เท่ากับนักศึกษาปกตินะคะ หรือเขาจะได้เก็บเอกสารนั้นไปทบทวนด้วยตัวเองนะ ถ้าบางทีฟังเสียง มีการบันทึกเสียง แล้วมันอาจจะเร็วไป หรืออยากย้ำ อยากฟังซ้ำ ๆ ฟังซ้ำ ๆ มันอาจจะไม่คล่องตัว แต่ว่าถ้าใช้เอกสารเบรลล์ เอกสารตัวอักษรเบรลล์ก็จะใช้ได้คล่องขึ้นนะคะ ว่าเขาก็จะตามตำแหน่งว่าข้อความนี้ฉันอยากจะจำ หรือทบทวน เขาก็จะเลื่อนมือมาในตำแหน่งตรงที่เขาคุ้นเคยนั้นได้รวดเร็วกว่านะคะ ซื้อมาแพงมาก เป็นตอนนั้นซื้อน่าจะประมาณ 28,000 บาท แพงมากเลย เพื่อมาสนับสนุนการเรียนของนักศึกษาตาบอดนะคะ นะคะ แต่ทุกวันนี้ก็ใช้คอมพิวเตอร์อันเดียวก็จบไปเลยนะคะ เพราะว่าถ้าครั้งก่อนก็จะเป็นเครื่องบันทึกเสียงนะ มันจะทบทวน หรือฟังเฉพาะจุดนั้นมันยากนะคะ แต่ถ้ามีคอมพิวเตอร์ทุกวันนี้สามารถที่จะเลื่อนข้าม อยากฟังนาทีที่ 10 สมมุติว่ามี 1 ชั่วโมง อยากฟังที่นาทีที่ 10 นาทีที่ 24 อย่างนี้ ก็เลื่อนข้ามมาได้เลย เหมือนเวลาที่เราดู YouTube ดูละคร แล้วก็สามารถใช้เมาส์น่ะ เลื่อนข้ามสำหรับผู้พิการทางการเห็น เขาก็จะมีเทคนิควิธีการใช้แป้นพิมพ์ ส่วนมากเขาจะใช้แป้นพิมพ์ โดยเป็นที่ของเขานะคะ ว่ากดอะไรคู่อะไรถึงจะเลื่อนได้เร็วขึ้นอย่างนี้ค่ะ อันนั้นเขาจะได้เรียนเป็นพิเศษนะคะ อันนี้โปรแกรมจอนะคะ โปรแกรมจอ ก็คือมาลงคอมพิวเตอร์นะ เป็นโปรแกรมช่วยอ่านออกเสียงนะคะ ตอนนั้นก็เป็นซอฟต์แวร์ ที่จะต้องซื้อมีราคาเหมือนกันนะคะ แต่ปัจจุบันนี้ ก็ไม่ต้องซื้อแล้วนะคะ มี NBA แต่ว่าต้องมีอินเทอร์เน็ตนะคะ ก็สามารถใช้งานฟรีได้นะคะ NVDA ทุกวันนี้ก็มีการพัฒนาก็สามารถใช้ออฟไลน์ได้เหมือนกันนะคะ แต่ว่าเราต้องโหลดตั้งค่าโปรแกรมลงมาในเครื่องได้นะคะ ก็สามารถใช้ได้ก็ใช้กับผู้พิการทางการเห็นนะคะ Open book โปรแกรม Open book ก็เป็นการแปลตัวอักษรเป็นเสียงนะคะ ก็ก็จะเหมือนหนังสือ Daisy นะคะ แต่ว่าหนังสือ Daisy มันจะเป็นไฟล์ไฟล์ไฟล์เก็บไว้เนาะอันนี้เป็นโปรแกรมที่จะมาแปลงไฟล์นะคะ หนังสือ daisy ถ้าเป็นปัจจุบันนี้ก็จะเป็น E-Book นะคะ ที่เรามองเห็น อาจจะเก็บเป็นไฟล์เป็นเล่มเป็นเรื่อง เป็นเรื่องไปนะคะ โปรแกรมคอมพิวเตอร์แปลภาพเป็นอักษรเบรลล์ แล้วก็มีเสียงสังเคราะห์เหมือนของเราน่ะค่ะ ของระบบล่ามภาษามือนะคะ ของที่ TTRs นะคะ ก็จะมีการแปลง อันนี้จะแปลงจากเสียงตัวอักษรใช่ไหมคะ อยู่บนหน้าจอ หน้าสไลด์น่ะค่ะ นักศึกษาก็จะเห็นเวลาที่อาจารย์บรรยายจะมีตัวอักษรอยู่ด้านบนเป็นการเป็นโปรแกรมช่วยสังเคราะห์เสียงนะคะ แต่อันนี้เป็นโปรแกรม ถ้าเรามีไฟล์ข้อสำคัญ ก็คือมันจะต้องเป็นไฟล์นะคะ อยู่ในคอมพิวเตอร์จะมีภาพ จะมีภาพ แล้วก็มันก็จะมีข้อจำกัดว่าโปรแกรมนี่ เก็บภาพเก็บ ภาพไหนไว้บ้าง แล้วมันก็จะแปลงได้เฉพาะภาพที่โปรแกรม มีแต่ถ้าเป็นแบบภาพใหม่ เข้ามาโปรแกรม ก็ไม่สามารถที่จะสังเคราะห์ ออกมาให้เราได้นะคะ ก็เหมือนคำศัพท์ พวกเราที่ทำคำศัพท์ต่าง ๆ ก็จะมีการจำคำศัพท์นั้น ก็จะสามารถค้นหาเจอได้นะคะ ในระบบที่เขาเก็บข้อมูลนะคะ อันนี้ก็จะเป็นโปรแกรมเหมือนกันนะคะ โปรแกรมแปลภาพเป็นตัวอักษร แล้วก็มีเสียงสังเคราะห์ ก็จะเหมือนกันนะคะ มีภาพ มีไฟล์ มีเสียง ก็จะแปลงออกมา ก็แปลงเสียงมาเป็นข้อความ ทุกอย่างก็จะแปลงเสียงมาเป็นข้อความนะคะ เป็นข้อความตัวอักษร อันนี้ก็จะเป็นโปรแกรม เดี๋ยวนี้เขาทำมาสำเร็จแล้วนะ เขาทำมาอยู่ในคอมพิวเตอร์แล้ว คือ โปรแกรมขยายจอภาพ หรือเรียกว่า Zoom Text ทุกวันนี้มีในคอมพิวเตอร์ทุกเครื่องนะคะ ถ้าเราไปตั้งค่าพื้นฐานแรก ของของคอมพิวเตอร์น่ะค่ะ ที่บางคนก็จะมี… มีการมีอะไร ใช้แทนเมาส์น่ะค่ะ มันก็จะเป็นหน้าหน้าแว่นขยายที่เป็นตัวเมาส์ เราเลื่อนเมาส์ไปตรงไหน มันจะเลื่อนแทนเคอร์เซอร์ของเมาส์ เลื่อนไปตรงไหนมันก็จะเป็นวง เหมือนวงเครื่องจอขยายภาพค่ะ ขยายภาพในส่วน ๆ นั้นที่เราชี้เมาส์ไปน่ะค่ะ หรือบางอันก็จะเป็นสี่เหลี่ยมเลื่อนเลื่อนเต็มหน้าจอเลื่อนลงมา เลื่อนขึ้น เลื่อนลง สามารถเลื่อนขึ้น เลื่อนลงได้ตามเมาส์ที่เราเลื่อนนะคะ มันไม่ได้ตั้งใจฟังเลยนี่ Software นี้นะคะ ก็จะใช้กับผู้บกพร่องทางการเห็นนะคะ ตาเลือนลาง สายตาสั้นนะคะ จะช่วยในการมองเห็นได้ชัดขึ้นนะคะ อุปกรณ์คอมพิวเตอร์อ่านหนังสือสำหรับผู้พิการนะคะ ก็จะเป็นพวกอะไรล่ะ พวกโปรแกรมต่าง ๆ อย่างเช่น ผลงานโพรเจกต์ของรุ่นพี่เรานะคะ หลายคนก็มีทำนะคะ มีทำคำศัพท์ภาษาไทยกับภาษามือ มีทำคำศัพท์ภาษาอังกฤษ ภาษาไทย ภาษาจีนกับภาษาไทย ภาษาจีน กับภาษาอังกฤษ มีหลากหลายมากมายเลยนะคะ ที่แบบเป็น Software ที่ผลิตโดยพวกเรานะคะ โดยโดยไม่ต้องเป็นผู้เชี่ยวชาญนะคะ เป็นนักศึกษานี่ค่ะ ก็มีทำขึ้นมาเยอะแยะมากมายนะคะ ควบคู่กันไปเหมือนครั้งก่อนที่เราใช้ภาษามือนะ เราพิมพ์ เดี๋ยวต่อไปจะได้ให้พวกเราทดลองใช้ Software ที่เป็นเกี่ยวกับโปรแกรมประมวลผลภาษามือนะคะ พิมพ์คำไหนขึ้นมา เราอยากรู้ว่าภาษามือเป็นอย่างไรอย่างนี้ค่ะ ก็จะมีขึ้นภาษามือ หรือฝึกอ่านเสียง Google อย่างนี้ค่ะ ก็ช่วยเรามาเยอะนะคะ Google ประมวลผลแปลจากภาษาไทยเป็นภาษาอังกฤษเป็นคำไหน หรือขึ้นมาภาษาอังกฤษนี้อ่านว่าอย่างไรนะคะ Google ก็ช่วยเราได้เยอะมากเลยนะคะ อันนี้ก็เป็นโปรแกรมเก่า ๆ แล้วนะ วันนี้เราก็มีหลากหลายโปรแกรมที่จะใช้ มีทั้งออฟไลน์แล้วก็ออนไลน์นะคะ สามารถเลือกใช้ได้หลากหลายมากนะคะ เช่นอันนี้ ก็เป็นเหมือนกันนะคะ พิมพ์คำไหนขึ้นมา ตรงฝั่งนี้นะคะ ก็จะมีว่าเสียงอ่านว่าอย่างไร ตัวเขียนที่เป็นตัวอ่านอย่างไร ความหมายว่ายังไงนะคะ จะมีเยอะแยะมากมายหลากหลายให้นักศึกษาแต่ศึกษาเพิ่มเติมได้นะคะ ก็โปรแกรมที่ใช้ประมวลผลในการฝึกพิมพ์ ไม่รู้ว่าห้องเราได้ ของอาจารย์แม่ได้ฝึกพิมพ์หรือยังคะ พิมพ์สัมผัส มีไหม อาจารย์แม่ได้เคยให้ฝึกหรือยัง ฝึกแล้วใช่ไหม เราก็จะเห็นใช่ไหมคะ ว่ามีจอขึ้นมาให้เป็นตัวอย่างใช่ไหมคะ แล้วก็อีกส่วนหนึ่ง ก็จะให้เราพิมพ์ เห็นว่าเราพิมพ์ถูก พิมพ์ผิด มันก็จะประมวลผลออกมาให้ใช่ไหมคะ ว่า เราพิมพ์ตรงกับที่คำสั่งโจทย์ ใช่ค่ะ พิมพ์สัมผัสค่ะ เขาเรียกว่า</w:t>
      </w:r>
      <w:r>
        <w:t xml:space="preserve"> </w:t>
      </w:r>
      <w:r>
        <w:t xml:space="preserve">“</w:t>
      </w:r>
      <w:r>
        <w:t xml:space="preserve">พิมพ์สัมผัส</w:t>
      </w:r>
      <w:r>
        <w:t xml:space="preserve">”</w:t>
      </w:r>
      <w:r>
        <w:t xml:space="preserve"> </w:t>
      </w:r>
      <w:r>
        <w:t xml:space="preserve">ฝึกพิมพ์ให้คล่องมือนะคะ จะมีหน้าจอขึ้นมา แต่เมื่อก่อนนี้ ก็จะเป็น เป็นโปรแกรมเป็น Software สำหรับขายนะ แต่ทุกวันนี้เราสามารถโหลดฟรีทางอินเทอร์เน็ต มีหรือว่ามีแบบมีทั้งออฟไลน์และออนไลน์เยอะแยะมากมายนะคะ ถ้านักศึกษาสนใจ ก็ไป Search หา พิมพ์ Google ก่อนก็ได้นะคะ หรือใครถนัดตัวไหน FireFox หรือใช้อันไหน ก็ต้องพิมพ์ search เข้าไป แล้วมันจะลิงกเข้าไปหาโปรแกรมนั้น ๆ ที่เราต้องการได้นะคะ ก็มีทั้งภาษาไทย ภาษาอังกฤษนะ ถ้าใครอยากพิมพ์คล่อง โดยที่ไม่ต้องมามองแป้นพิมพ์น่ะค่ะ มองที่หน้าจอแล้วก็จะมีความคล่องตัวในการนิ้วแต่ละนิ้วต้องพิมพ์ตัวไหน มือจะต้องเลื่อนไปอย่างไรนะคะ อันนี้เขาเรียกว่า</w:t>
      </w:r>
      <w:r>
        <w:t xml:space="preserve"> </w:t>
      </w:r>
      <w:r>
        <w:t xml:space="preserve">“</w:t>
      </w:r>
      <w:r>
        <w:t xml:space="preserve">พิมพ์สัมผัส</w:t>
      </w:r>
      <w:r>
        <w:t xml:space="preserve">”</w:t>
      </w:r>
      <w:r>
        <w:t xml:space="preserve"> </w:t>
      </w:r>
      <w:r>
        <w:t xml:space="preserve">เหมาะสำหรับทุกคนที่จะฝึกพิมพ์นะคะ โปรแกรมพจนานุกรม ภาษาไทย ภาษาอังกฤษ ก็จะคล้าย ๆ กัน กับที่กล่าวมาข้างต้นนะ อันนี้มันก็จะเป็นคำศัพท์ของภาษาไทย คำศัพท์ของภาษาอังกฤษ ถ้าจะขึ้นมาควบคู่กัน ถ้าเราพิมพ์ภาษาไทย อย่างเช่น คำบางคำ ที่เราไม่รู้ อย่างเช่น Setup อย่างนี้ค่ะ แปลว่าอะไร ถ้าเราพิมพ์ Setup ภาษาไทยคำอ่าน Setup หรือว่าพิมพ์ตัวภาษาอังกฤษมันก็จะขึ้นภาษาไทยขึ้นมา มีทั้งคำอ่านแล้วก็ตัวแป]แล้วก็บางอันพัฒนามาก็จะมีเสียง เสียงให้เป็นเสียงอ่านด้วย ว่าอ่านว่าอะไรใช่ไหมคะ บางคนอ่าน อ่านภาษาอังกฤษไม่ได้ อ่านภาษาไทยได้ไหมคะ จะช่วยออกเสียงอ่านนั้นให้ด้วยนะคะ แล้วก็จะได้จำ ต่อไปโปรแกรมสำหรับโทรศัพท์เคลื่อนที่ เพื่ออำนวยความสะดวกในการสื่อสาร โปรแกรม Java TTS นะคะ โปรแกรมนี้นะคะ พัฒนาโดย NECTEC นะคะ เป็นโปรแกรมสังเคราะห์เสียงพูดนะคะ ให้เป็นตัวอักษร คอมพิวเตอร์ ไม่ใช่สิ โทรศัพท์มือถือ Android Android ถ้าเป็นของอาจารย์นะคะ เราสามารถโหลดตั้งค่าแป้นพิมพ์ เข้ามาช่วยเพิ่มเติมได้นะคะ ของอาจารย์ก็โหลดแป้นพิมพ์ที่สังเคราะห์เสียงพูดน่ะค่ะ เป็นตัวพิมพ์ได้ เวลาที่อาจารย์จะพิมพ์ยาว ๆ อย่างนี้ค่ะ อาจารย์ก็จะไม่พิมพ์นะคะ อาจารย์ก็จะใช้ตัวช่วยที่เป็นแป้นพิมพ์ที่สังเคราะห์เสียง ให้มาเป็นอักษรนะคะ โปรแกรมนั้นน่ะค่ะ ในมือถือเราก็จะพิมพ์เป็นตัวอักษรนะคะ ให้เรา แล้วก็สามารถส่งได้ โดยที่ไม่ต้องมาพิมพ์ปุ่มเล็ก ๆ ที่ยาว ๆ ก็ได้นะคะ ก็ถ้าใครนะ ใช้มือถือ ให้ได้หลากหลายประโยชน์ก็ใช้ได้นะคะ แต่ว่าแต่มีข้อจำกัด ก็คือผู้พิการทาได้ยิน ทางการสื่อสารนะคะ ก็ไม่สามารถที่จะใช้โปรแกรมนี้ได้นะ ก็มีข้อจำกัดนะคะ แต่ถ้าผู้ที่พูดได้นะคะ แต่ว่าต้องพูดชัดนะคะ ถ้าเป็น Android ก็จะสังเคราะห์เสียงได้ดีกว่าฝั่งของ Apple นะคะ อาจารย์ก็เคยใช้อุปกรณ์สื่อสารทั้ง 2 ฝั่งนะคะ ถ้าเป็นฝั่งของ Apple มันจะสังเคราะห์เสียงที่เป็นภาษาไทยได้ไม่ค่อยชัดเท่าไรนะคะ ฟังเสียงภาษาไทยได้ไม่ค่อยชัด แปลงมาเป็นตัวอักษรได้ไม่ตรงอย่างที่เราต้องการค่ะ แต่ถ้าเป็นฝั่ง Android มันก็จะมีผู้พัฒนา Software ที่หลายคนน่ะค่ะ ก็จะแปลงมาเป็นข้อความที่เราต้องการได้ตรง กับที่เราต้องการได้อย่างชัดเจนนะคะ แต่ถ้าเป็นภาษาอังกฤษ ภาษาอังกฤษ Apple ก็ใช้ได้ดี Android ก็ใช้ได้ดีเท่ากันนะคะ เสถียรทั้ง 2 อัน แต่ว่าภาษาไทยก็ Apple ก็จะมีปัญหาหน่อยจะเข้าไม่ค่อยถึงภาษาไทยเท่าไร เพราะมันมีเสียง เสียงของวรรณยุกต์เอก โท ตรี เพราะว่าผู้ผลิตก็เป็นฝรั่งนะ มันก็เลยไม่ค่อยเข้าใจภาษาไทยเท่าไรนะคะ แต่อันนี้ก็จะเป็นของ ของโปรแกรมมาฝั่งของ Windows นะคะ ถ้าเป็นของเล็ก ๆ ของ GIS อะไรเช็ดหน้าจอก็จะอ่านอ่านชัดมากแล้วก็คำศัพท์ไหน ที่อาจารย์พูดภาษาอังกฤษโปรแกรมสังเคราะห์ เป็นภาษาอังกฤษให้ชัดเลยนะคะ ถูกต้องเลยนะคะ ต่อไปเป็นอุปกรณ์ครอบแป้นพิมพ์นะคะ แต่ว่าอุปกรณ์ตัวนี้จะเป็นอุปกรณ์ที่เข้ามาเสริม หรือมาใช้แทนตัวแป้นพิมพ์นะ ในหน้าจอก็จะมีตัวอักษรเหมือนโทรศัพท์เรา แต่ตัวนี้น่ะค่ะ ผู้บกพร่อง ผู้พิการก็จะเลื่อน เลื่อนเคอร์เซอร์ หรือแทนเมาส์น่ะค่ะ ที่จะมาเลือกตัวอักษรในการพิมพ์เข้ามาช่วยนะคะ หรือว่าจะเป็นปุ่มที่แทนปุ่มหน้าจอ ที่ผู้พิการจะต้องเลือกนะคะ อันนี้จะใช้ในผู้พิการที่มีอาการเกร็ง หรือว่าอ่อนแรง หรือใช้อวัยวะส่วนใดส่วนหนึ่งที่ไม่คล่องน่ะค่ะ แต่ว่าก็ต้องมีบางส่วนที่ใช้แทนบางคนก็จะใช้คาง ใช้ศอกอย่างนี้ค่ะ ก็มาแทนการใช้นิ้ว หรือนิ้วบางนิ้ว อาจจะเกร็ง หรืออ่อนแรงนะคะ ไม่ได้เข้ามาใช้แทนนะคะ ตอนนี้ก็จะใช้เป็นเมาส์นะคะ ในลักษณะของผู้พิการบางคนที่อาจจะนิ้วขาด นิ้วไม่สมบูรณ์อย่างนี้ค่ะ หรือมือ หรือแขนอาจจะไม่ยื่นไ ม่อะไรอย่างนี้ค่ะ อันนี้จะมาใช้ในผู้พิการทางด้านร่างกายนะคะ ก็จะใช้ ๆ เหมือนกันกับตัวก่อน อันนี้เป็นอุปกรณ์ครอบแป้นพิมพ์นะคะ ก็จะมาเพิ่ม มาครอบแป้นพิมพ์ เพิ่มแบบบางคนเกร็งแรงมากเกินไปนะคะ อันนี้ก็จะมาช่วยทุ่นแรง ทุ่นน้ำหนัก เพื่อป้องกันการตึกของอุปกรณ์นั้น ในการใช้งานของผู้พิการนะคะ ต่อไปเป็นอุปกรณ์ใช้แป้นพิมพ์คอมพิวเตอร์แบบฝึกพิมนะคะ อุปกรณ์ตัวนี้นะคะ ก็จะเป็นการรับสัญญาณจากแป้นพิมพ์ที่มีเสียงขณะพิมพ์บนแป้นพิมพ์นะคะ ก็จะ ถ้า อันนี้น่าจะมาใช้กับผู้พิการทางการเห็นรอบก่อน ๆ ก็คือถ้าผู้พิการทางการเห็น กดตัวไหน หรือไม่รู้ตัวอักษรไหนนะคะ มันก็จะมีเสียงขึ้นมาว่าคุณกดตัวไหน กดตัวไหนคะ กดไม่ถูก คุณก็จะได้แก้ไขในแป้นพิมพ์ อันนี้ก็ไม่ค่อยได้ใช้แล้วเดี๋ยวสัปดาห์นี้ ก็น่าจะบรรยายพอแค่นี้นะ เดี๋ยวต่อไปเราจะได้มาเรียนรู้พวก Software นะคะ อาจจะได้ทดลองใช้นะคะ ค่ะ สัปดาห์นี้นักศึกษาสงสัยอะไร อยากถามอะไรไหมคะ เกี่ยวกับพวกHardware และ Software บางตัวที่พื้นฐานไปนะคะ ส่วนมากพวกเราจะไม่ค่อยได้ใช้กันนะ แต่ถ้าเป็นกลุ่มของเด็กที่เริ่มเรียนผู้พิการที่จะเริ่มเรียนนะคะ ภาษาที่ใช้จะได้คุ้นเคย แต่อันนี้เราก็มาเรียนรู้ไว้ว่าที่ประกอบอุปกรณ์อะไรบ้าง ที่ใช้ในการเรียนนะ เพราะว่ามันเป็นวิชาเทคโนโลยีทางการศึกษาสำหรับผู้พิการนะคะ อันนี้ก็เป็นการเกริ่นนำไปนะคะ ยังเป็นความรู้พื้นฐานไปนะ เผื่อบางคนจะได้ไปทำงานที่โรงเรียนนะคะ ตอนจบไปเคยเห็นผ่านตาในตอนที่เรียน ณ ตอนนี้ หรือบางคนอาจจะไปทำงานเกี่ยวกับหน่วยงานสำหรับผู้พิการค่ะ ก็จะได้มีความรู้ในตรงนี้ ไปแนะนำไปพูดไปใช้ หรือนำไปให้กับผู้พิการอื่น ๆ ได้ใช้ เกิดประโยชน์ต่อไปนะคะ ถ้าสำหรับสัปดาห์นี้ไม่ได้มีใครสงสัยอะไรนะคะ เดี๋ยวอาจารย์ก็จะพอแค่นี้นะคะ แล้วก็สัปดาห์หน้า ก็จะให้พวกเราไปร่วม แต่ต้องรอทางสาขานะ ว่าอาจารย์จะให้เราไปช่วยงาน ไปร่วมงานในส่วนไหนนะคะ เดี๋ยวช่วงนี้อาจารย์สาขาก็มีการประชุมกัน เดี๋ยวรอคำสั่งจากอาจารย์ที่ปรึกษา หรืออาจารย์สาขาแต่ละท่านนะคะ น่าจะไม่ได้กลับบ้านนะคะ แต่ว่าพวกเราน่าจะได้อยู่ แล้วไปช่วยงานนะ มันเป็นกิจกรรมของคณะ ของคณะเรานะคะ เป็นสัปดาห์วิทยาศาสตร์นะคะ ก็อาจจะไปช่วยงาน ไปดูแล จะมีน้อง ๆ นักเรียนจากข้างนอกนะคะ เข้ามาศึกษา เรียนรู้การมาใช้งานเราที่เป็นรุ่นพี่ ที่มีความรู้เกี่ยวกับพวกวิทยาศาสตร์ ทางด้านวิทยาศาสตร์ ทางด้านเทคโนโลยีอุปกรณ์ หรือ Software Hardware การเรียน ที่เราจะตอบจะนำเสนอให้กับน้อง ๆ ได้นะคะ ก็เข้าไปร่วมงานนะคะ สัปดาห์นี้ก็ขอพอแค่นี้นะคะ ก็ขอบคุณพี่ล่าม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100866</dc:title>
  <dc:creator/>
  <cp:keywords/>
  <dcterms:created xsi:type="dcterms:W3CDTF">2024-01-04T02:57:45Z</dcterms:created>
  <dcterms:modified xsi:type="dcterms:W3CDTF">2024-01-04T02: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สิงหาคม 2566 เวลา 09.00 น.</vt:lpwstr>
  </property>
  <property fmtid="{D5CDD505-2E9C-101B-9397-08002B2CF9AE}" pid="3" name="subtitle">
    <vt:lpwstr/>
  </property>
</Properties>
</file>